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616F7" w:rsidRDefault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sz w:val="24"/>
          <w:szCs w:val="24"/>
        </w:rPr>
        <w:t>We're using Material Design s</w:t>
      </w:r>
      <w:r w:rsidR="002616F7" w:rsidRPr="003667A6">
        <w:rPr>
          <w:rFonts w:ascii="Times New Roman" w:hAnsi="Times New Roman" w:cs="Times New Roman"/>
          <w:sz w:val="24"/>
          <w:szCs w:val="24"/>
        </w:rPr>
        <w:t>tandards for all design elements of the website.</w:t>
      </w: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F8601D" w:rsidRPr="003667A6" w:rsidRDefault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Theme</w:t>
      </w:r>
      <w:r w:rsidR="0052749B" w:rsidRPr="003667A6">
        <w:rPr>
          <w:rFonts w:ascii="Times New Roman" w:hAnsi="Times New Roman" w:cs="Times New Roman"/>
          <w:b/>
          <w:sz w:val="24"/>
          <w:szCs w:val="24"/>
        </w:rPr>
        <w:t xml:space="preserve"> overview:</w:t>
      </w:r>
    </w:p>
    <w:p w:rsidR="0052749B" w:rsidRPr="003667A6" w:rsidRDefault="0052749B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sz w:val="24"/>
          <w:szCs w:val="24"/>
        </w:rPr>
        <w:t>Our main colours are teal(primary) and red(secondary)</w:t>
      </w:r>
    </w:p>
    <w:p w:rsidR="0052749B" w:rsidRDefault="0052749B">
      <w:r>
        <w:rPr>
          <w:noProof/>
        </w:rPr>
        <w:drawing>
          <wp:inline distT="0" distB="0" distL="0" distR="0" wp14:anchorId="64EF485F" wp14:editId="4F92D79A">
            <wp:extent cx="4495800" cy="3267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 w:rsidP="003667A6">
      <w:pPr>
        <w:rPr>
          <w:rFonts w:ascii="Times New Roman" w:hAnsi="Times New Roman" w:cs="Times New Roman"/>
          <w:noProof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Header:</w:t>
      </w:r>
      <w:r w:rsidRPr="003667A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5FB1C4" wp14:editId="2D339EEB">
            <wp:extent cx="5943600" cy="3695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 w:rsidP="003667A6">
      <w:pPr>
        <w:rPr>
          <w:rFonts w:ascii="Times New Roman" w:hAnsi="Times New Roman" w:cs="Times New Roman"/>
          <w:b/>
          <w:noProof/>
          <w:sz w:val="24"/>
          <w:szCs w:val="24"/>
        </w:rPr>
      </w:pPr>
      <w:r w:rsidRPr="003667A6">
        <w:rPr>
          <w:rFonts w:ascii="Times New Roman" w:hAnsi="Times New Roman" w:cs="Times New Roman"/>
          <w:b/>
          <w:noProof/>
          <w:sz w:val="24"/>
          <w:szCs w:val="24"/>
        </w:rPr>
        <w:t>Header menu:</w:t>
      </w: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C81E16" wp14:editId="2D36DF07">
            <wp:extent cx="5943600" cy="15741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4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>
      <w:pPr>
        <w:rPr>
          <w:rFonts w:ascii="Times New Roman" w:hAnsi="Times New Roman" w:cs="Times New Roman"/>
          <w:b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b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b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b/>
          <w:sz w:val="24"/>
          <w:szCs w:val="24"/>
        </w:rPr>
      </w:pPr>
    </w:p>
    <w:p w:rsidR="0052749B" w:rsidRPr="003667A6" w:rsidRDefault="0052749B">
      <w:pPr>
        <w:rPr>
          <w:rFonts w:ascii="Times New Roman" w:hAnsi="Times New Roman" w:cs="Times New Roman"/>
          <w:b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Footer:</w:t>
      </w:r>
    </w:p>
    <w:p w:rsidR="0052749B" w:rsidRPr="003667A6" w:rsidRDefault="0052749B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6274499" wp14:editId="1560F7D0">
            <wp:extent cx="5943600" cy="1352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49B" w:rsidRPr="003667A6" w:rsidRDefault="0052749B">
      <w:pPr>
        <w:rPr>
          <w:rFonts w:ascii="Times New Roman" w:hAnsi="Times New Roman" w:cs="Times New Roman"/>
          <w:b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Sliders:</w:t>
      </w:r>
    </w:p>
    <w:p w:rsidR="0052749B" w:rsidRPr="003667A6" w:rsidRDefault="0052749B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D038CE" wp14:editId="5DF6F609">
            <wp:extent cx="2609850" cy="266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49B" w:rsidRDefault="0052749B">
      <w:pPr>
        <w:rPr>
          <w:rFonts w:ascii="Times New Roman" w:hAnsi="Times New Roman" w:cs="Times New Roman"/>
          <w:b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Buttons:</w:t>
      </w:r>
    </w:p>
    <w:p w:rsidR="00081055" w:rsidRDefault="000810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rst button is a flat button that becomes light grey (no change in font colour) and flashes a dark grey when clicked on.</w:t>
      </w:r>
    </w:p>
    <w:p w:rsidR="00081055" w:rsidRPr="00081055" w:rsidRDefault="0008105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cond button ripples from the point where it was clicked on.</w:t>
      </w:r>
    </w:p>
    <w:p w:rsidR="0052749B" w:rsidRPr="003667A6" w:rsidRDefault="008849ED">
      <w:pPr>
        <w:rPr>
          <w:rFonts w:ascii="Times New Roman" w:hAnsi="Times New Roman" w:cs="Times New Roman"/>
          <w:sz w:val="24"/>
          <w:szCs w:val="24"/>
        </w:rPr>
      </w:pPr>
      <w:r w:rsidRPr="008849ED">
        <w:rPr>
          <w:noProof/>
        </w:rPr>
        <w:t xml:space="preserve"> </w:t>
      </w:r>
      <w:r>
        <w:rPr>
          <w:noProof/>
        </w:rPr>
        <w:drawing>
          <wp:inline distT="0" distB="0" distL="0" distR="0" wp14:anchorId="10E9A1D1" wp14:editId="1DBC760A">
            <wp:extent cx="923925" cy="4857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239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1055" w:rsidRPr="00081055">
        <w:rPr>
          <w:noProof/>
        </w:rPr>
        <w:t xml:space="preserve"> </w:t>
      </w:r>
      <w:r w:rsidR="00081055">
        <w:rPr>
          <w:noProof/>
        </w:rPr>
        <w:drawing>
          <wp:inline distT="0" distB="0" distL="0" distR="0" wp14:anchorId="29C68D83" wp14:editId="69222AF0">
            <wp:extent cx="981075" cy="5524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810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 w:rsidP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sz w:val="24"/>
          <w:szCs w:val="24"/>
        </w:rPr>
        <w:t>Toggles:</w:t>
      </w:r>
      <w:bookmarkStart w:id="0" w:name="_GoBack"/>
      <w:bookmarkEnd w:id="0"/>
    </w:p>
    <w:p w:rsidR="003667A6" w:rsidRPr="003667A6" w:rsidRDefault="003667A6" w:rsidP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0063AF" wp14:editId="3CFCF0DD">
            <wp:extent cx="457200" cy="5810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 w:rsidP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sz w:val="24"/>
          <w:szCs w:val="24"/>
        </w:rPr>
        <w:t>Text boxes:</w:t>
      </w:r>
    </w:p>
    <w:p w:rsidR="003667A6" w:rsidRPr="003667A6" w:rsidRDefault="003667A6" w:rsidP="003667A6">
      <w:pPr>
        <w:rPr>
          <w:rFonts w:ascii="Times New Roman" w:hAnsi="Times New Roman" w:cs="Times New Roman"/>
          <w:sz w:val="24"/>
          <w:szCs w:val="24"/>
        </w:rPr>
      </w:pPr>
      <w:r w:rsidRPr="00366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B12247" wp14:editId="7C7CEF62">
            <wp:extent cx="3181350" cy="13716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135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3667A6" w:rsidRP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3667A6" w:rsidRDefault="003667A6">
      <w:pPr>
        <w:rPr>
          <w:rFonts w:ascii="Times New Roman" w:hAnsi="Times New Roman" w:cs="Times New Roman"/>
          <w:sz w:val="24"/>
          <w:szCs w:val="24"/>
        </w:rPr>
      </w:pPr>
    </w:p>
    <w:p w:rsidR="0052749B" w:rsidRPr="003667A6" w:rsidRDefault="0052749B">
      <w:pPr>
        <w:rPr>
          <w:rFonts w:ascii="Times New Roman" w:hAnsi="Times New Roman" w:cs="Times New Roman"/>
          <w:b/>
          <w:sz w:val="24"/>
          <w:szCs w:val="24"/>
        </w:rPr>
      </w:pPr>
      <w:r w:rsidRPr="003667A6">
        <w:rPr>
          <w:rFonts w:ascii="Times New Roman" w:hAnsi="Times New Roman" w:cs="Times New Roman"/>
          <w:b/>
          <w:sz w:val="24"/>
          <w:szCs w:val="24"/>
        </w:rPr>
        <w:t>Typography:</w:t>
      </w:r>
    </w:p>
    <w:p w:rsidR="0052749B" w:rsidRDefault="0052749B">
      <w:r>
        <w:rPr>
          <w:noProof/>
        </w:rPr>
        <w:drawing>
          <wp:inline distT="0" distB="0" distL="0" distR="0" wp14:anchorId="197E458F" wp14:editId="30C1D79E">
            <wp:extent cx="5876925" cy="58197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749B" w:rsidRDefault="0052749B"/>
    <w:sectPr w:rsidR="0052749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0M7MwNzMzMjU3NzVV0lEKTi0uzszPAykwrAUAycq0dywAAAA="/>
  </w:docVars>
  <w:rsids>
    <w:rsidRoot w:val="0052749B"/>
    <w:rsid w:val="00081055"/>
    <w:rsid w:val="001B04B8"/>
    <w:rsid w:val="001B2CB8"/>
    <w:rsid w:val="002616F7"/>
    <w:rsid w:val="003667A6"/>
    <w:rsid w:val="0052749B"/>
    <w:rsid w:val="008849ED"/>
    <w:rsid w:val="00C02A6E"/>
    <w:rsid w:val="00F86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3D11A"/>
  <w15:chartTrackingRefBased/>
  <w15:docId w15:val="{E64B0C15-B1B7-415F-88B1-949BC341AA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Radwan Mohsen</dc:creator>
  <cp:keywords/>
  <dc:description/>
  <cp:lastModifiedBy>Omar Radwan Mohsen</cp:lastModifiedBy>
  <cp:revision>2</cp:revision>
  <dcterms:created xsi:type="dcterms:W3CDTF">2017-10-22T17:27:00Z</dcterms:created>
  <dcterms:modified xsi:type="dcterms:W3CDTF">2017-10-22T18:29:00Z</dcterms:modified>
</cp:coreProperties>
</file>